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B94E8E" w14:textId="77777777" w:rsidR="00216CBB" w:rsidRDefault="00216CB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rPr>
      </w:pPr>
      <w:bookmarkStart w:id="0" w:name="_heading=h.gjdgxs" w:colFirst="0" w:colLast="0"/>
      <w:bookmarkStart w:id="1" w:name="_GoBack"/>
      <w:bookmarkEnd w:id="0"/>
      <w:bookmarkEnd w:id="1"/>
    </w:p>
    <w:p w14:paraId="10079087" w14:textId="77777777" w:rsidR="00216CBB" w:rsidRDefault="00216CB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rPr>
      </w:pPr>
    </w:p>
    <w:p w14:paraId="0D405719" w14:textId="77777777" w:rsidR="00216CBB" w:rsidRPr="00646431" w:rsidRDefault="00F679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646431">
        <w:t>[DATE]</w:t>
      </w:r>
    </w:p>
    <w:p w14:paraId="785A1B91" w14:textId="77777777" w:rsidR="00216CBB" w:rsidRPr="00646431" w:rsidRDefault="00216CBB">
      <w:pPr>
        <w:tabs>
          <w:tab w:val="left" w:pos="483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s>
      </w:pPr>
    </w:p>
    <w:p w14:paraId="33E08070" w14:textId="77777777" w:rsidR="00216CBB" w:rsidRPr="00646431" w:rsidRDefault="00216CBB">
      <w:pPr>
        <w:tabs>
          <w:tab w:val="left" w:pos="483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s>
      </w:pPr>
    </w:p>
    <w:p w14:paraId="46AC1EC8" w14:textId="77777777" w:rsidR="00216CBB" w:rsidRPr="00646431" w:rsidRDefault="00F67961">
      <w:pPr>
        <w:tabs>
          <w:tab w:val="left" w:pos="483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s>
      </w:pPr>
      <w:r w:rsidRPr="00646431">
        <w:t>Contact Name</w:t>
      </w:r>
    </w:p>
    <w:p w14:paraId="5425AD2E" w14:textId="77777777" w:rsidR="00216CBB" w:rsidRPr="00646431" w:rsidRDefault="00F67961">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r w:rsidRPr="00646431">
        <w:t>Address</w:t>
      </w:r>
    </w:p>
    <w:p w14:paraId="4471A556" w14:textId="77777777" w:rsidR="00216CBB" w:rsidRPr="00646431" w:rsidRDefault="00F67961">
      <w:pPr>
        <w:tabs>
          <w:tab w:val="left" w:pos="3792"/>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pPr>
      <w:r w:rsidRPr="00646431">
        <w:t>Address2</w:t>
      </w:r>
    </w:p>
    <w:p w14:paraId="56E0B619" w14:textId="77777777" w:rsidR="00216CBB" w:rsidRPr="00646431" w:rsidRDefault="00F67961">
      <w:pPr>
        <w:tabs>
          <w:tab w:val="left" w:pos="3792"/>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pPr>
      <w:r w:rsidRPr="00646431">
        <w:t>Country</w:t>
      </w:r>
      <w:r w:rsidRPr="00646431">
        <w:tab/>
      </w:r>
    </w:p>
    <w:p w14:paraId="05B6BF77" w14:textId="77777777" w:rsidR="00216CBB" w:rsidRPr="00646431" w:rsidRDefault="00F67961">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r w:rsidRPr="00646431">
        <w:t>City/Province</w:t>
      </w:r>
    </w:p>
    <w:p w14:paraId="4EDBFEAA" w14:textId="77777777" w:rsidR="00216CBB" w:rsidRPr="00646431" w:rsidRDefault="00F67961">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r w:rsidRPr="00646431">
        <w:t>Postal Code</w:t>
      </w:r>
    </w:p>
    <w:p w14:paraId="68C58FB4" w14:textId="77777777" w:rsidR="00216CBB" w:rsidRPr="00646431" w:rsidRDefault="00216CBB">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b/>
          <w:color w:val="000000"/>
        </w:rPr>
      </w:pPr>
    </w:p>
    <w:p w14:paraId="7E26E552" w14:textId="77777777" w:rsidR="00216CBB" w:rsidRPr="00646431" w:rsidRDefault="00216CBB">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b/>
          <w:color w:val="000000"/>
        </w:rPr>
      </w:pPr>
    </w:p>
    <w:p w14:paraId="35388170" w14:textId="77777777" w:rsidR="00216CBB" w:rsidRPr="00646431" w:rsidRDefault="00216CBB">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b/>
          <w:color w:val="000000"/>
        </w:rPr>
      </w:pPr>
    </w:p>
    <w:p w14:paraId="53CA68E6" w14:textId="77777777" w:rsidR="00216CBB" w:rsidRPr="00646431" w:rsidRDefault="00F67961">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b/>
          <w:color w:val="000000"/>
        </w:rPr>
      </w:pPr>
      <w:r w:rsidRPr="00646431">
        <w:rPr>
          <w:b/>
          <w:color w:val="000000"/>
        </w:rPr>
        <w:t xml:space="preserve">RE: </w:t>
      </w:r>
      <w:r w:rsidRPr="00646431">
        <w:rPr>
          <w:b/>
        </w:rPr>
        <w:t>IMPROPER BILLING AFTER PAYMENT</w:t>
      </w:r>
    </w:p>
    <w:p w14:paraId="172716C6" w14:textId="77777777" w:rsidR="00216CBB" w:rsidRPr="00646431" w:rsidRDefault="00216CBB">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color w:val="000000"/>
        </w:rPr>
      </w:pPr>
    </w:p>
    <w:p w14:paraId="51A16DE4" w14:textId="77777777" w:rsidR="00216CBB" w:rsidRPr="00646431" w:rsidRDefault="00216CBB">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color w:val="000000"/>
        </w:rPr>
      </w:pPr>
    </w:p>
    <w:p w14:paraId="39019401" w14:textId="77777777" w:rsidR="00216CBB" w:rsidRPr="00646431" w:rsidRDefault="00F67961">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color w:val="000000"/>
        </w:rPr>
      </w:pPr>
      <w:r w:rsidRPr="00646431">
        <w:rPr>
          <w:color w:val="000000"/>
        </w:rPr>
        <w:t>Dear [CLIENT NAME],</w:t>
      </w:r>
    </w:p>
    <w:p w14:paraId="0C97AB7B" w14:textId="77777777" w:rsidR="00216CBB" w:rsidRPr="00646431" w:rsidRDefault="00F679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rPr>
      </w:pPr>
      <w:r w:rsidRPr="00646431">
        <w:br/>
      </w:r>
      <w:r w:rsidRPr="00646431">
        <w:rPr>
          <w:rFonts w:eastAsia="Courier New"/>
        </w:rPr>
        <w:t xml:space="preserve">On </w:t>
      </w:r>
      <w:r w:rsidRPr="00646431">
        <w:rPr>
          <w:color w:val="000000"/>
        </w:rPr>
        <w:t>[DATE]</w:t>
      </w:r>
      <w:r w:rsidRPr="00646431">
        <w:rPr>
          <w:rFonts w:eastAsia="Courier New"/>
        </w:rPr>
        <w:t xml:space="preserve"> we received your letter which indicated that we had a balance owing in the amount of [AMOUNT].</w:t>
      </w:r>
      <w:r w:rsidRPr="00646431">
        <w:br/>
      </w:r>
      <w:r w:rsidRPr="00646431">
        <w:br/>
      </w:r>
      <w:r w:rsidRPr="00646431">
        <w:rPr>
          <w:rFonts w:eastAsia="Courier New"/>
        </w:rPr>
        <w:t xml:space="preserve">On </w:t>
      </w:r>
      <w:r w:rsidRPr="00646431">
        <w:rPr>
          <w:color w:val="000000"/>
        </w:rPr>
        <w:t>[DATE]</w:t>
      </w:r>
      <w:r w:rsidRPr="00646431">
        <w:rPr>
          <w:rFonts w:eastAsia="Courier New"/>
        </w:rPr>
        <w:t xml:space="preserve"> we sent you an email </w:t>
      </w:r>
      <w:r w:rsidR="00646431">
        <w:rPr>
          <w:rFonts w:eastAsia="Courier New"/>
          <w:lang w:val="en-GB"/>
        </w:rPr>
        <w:t xml:space="preserve">with proof of payment </w:t>
      </w:r>
      <w:r w:rsidRPr="00646431">
        <w:rPr>
          <w:rFonts w:eastAsia="Courier New"/>
        </w:rPr>
        <w:t xml:space="preserve">in the amount of [AMOUNT]. Please advise us on whether or not you had received </w:t>
      </w:r>
      <w:r w:rsidR="00646431">
        <w:rPr>
          <w:rFonts w:eastAsia="Courier New"/>
          <w:lang w:val="en-GB"/>
        </w:rPr>
        <w:t>it</w:t>
      </w:r>
      <w:r w:rsidRPr="00646431">
        <w:rPr>
          <w:rFonts w:eastAsia="Courier New"/>
        </w:rPr>
        <w:t>.</w:t>
      </w:r>
      <w:r w:rsidRPr="00646431">
        <w:br/>
      </w:r>
      <w:r w:rsidRPr="00646431">
        <w:br/>
      </w:r>
      <w:r w:rsidRPr="00646431">
        <w:rPr>
          <w:rFonts w:eastAsia="Courier New"/>
        </w:rPr>
        <w:t xml:space="preserve">If you have not received </w:t>
      </w:r>
      <w:r w:rsidR="00646431">
        <w:rPr>
          <w:rFonts w:eastAsia="Courier New"/>
          <w:lang w:val="en-GB"/>
        </w:rPr>
        <w:t>payment</w:t>
      </w:r>
      <w:r w:rsidRPr="00646431">
        <w:rPr>
          <w:rFonts w:eastAsia="Courier New"/>
        </w:rPr>
        <w:t xml:space="preserve"> from us by the time this letter arrives, </w:t>
      </w:r>
      <w:r w:rsidR="00646431">
        <w:rPr>
          <w:rFonts w:eastAsia="Courier New"/>
          <w:lang w:val="en-GB"/>
        </w:rPr>
        <w:t xml:space="preserve">please let us know anI can ask our accounts department to </w:t>
      </w:r>
      <w:r w:rsidRPr="00646431">
        <w:rPr>
          <w:rFonts w:eastAsia="Courier New"/>
        </w:rPr>
        <w:t>issue a stop payment on the funds.</w:t>
      </w:r>
      <w:r w:rsidRPr="00646431">
        <w:br/>
      </w:r>
      <w:r w:rsidRPr="00646431">
        <w:br/>
      </w:r>
      <w:r w:rsidRPr="00646431">
        <w:rPr>
          <w:rFonts w:eastAsia="Courier New"/>
        </w:rPr>
        <w:t xml:space="preserve">We </w:t>
      </w:r>
      <w:r w:rsidR="00646431">
        <w:rPr>
          <w:rFonts w:eastAsia="Courier New"/>
          <w:lang w:val="en-GB"/>
        </w:rPr>
        <w:t>look forward to hearing from you soon</w:t>
      </w:r>
      <w:r w:rsidRPr="00646431">
        <w:rPr>
          <w:rFonts w:eastAsia="Courier New"/>
        </w:rPr>
        <w:t>.</w:t>
      </w:r>
    </w:p>
    <w:p w14:paraId="319A3B3E" w14:textId="77777777" w:rsidR="00216CBB" w:rsidRPr="00646431" w:rsidRDefault="00F679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646431">
        <w:rPr>
          <w:rFonts w:eastAsia="Courier New"/>
        </w:rPr>
        <w:t>Sincerely</w:t>
      </w:r>
      <w:r w:rsidRPr="00646431">
        <w:t>,</w:t>
      </w:r>
    </w:p>
    <w:p w14:paraId="04DF7DC9" w14:textId="77777777" w:rsidR="00216CBB" w:rsidRPr="00646431" w:rsidRDefault="00216CB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CE94DB5" w14:textId="77777777" w:rsidR="00216CBB" w:rsidRPr="00646431" w:rsidRDefault="00216CB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6D56C961" w14:textId="77777777" w:rsidR="00216CBB" w:rsidRPr="00646431" w:rsidRDefault="00216CB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35788A05" w14:textId="77777777" w:rsidR="00216CBB" w:rsidRPr="00646431" w:rsidRDefault="00216CB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6C53BE5A" w14:textId="77777777" w:rsidR="00216CBB" w:rsidRPr="00646431" w:rsidRDefault="00F67961">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r w:rsidRPr="00646431">
        <w:t>[NAME]</w:t>
      </w:r>
    </w:p>
    <w:p w14:paraId="63BA690C" w14:textId="77777777" w:rsidR="00216CBB" w:rsidRPr="00646431" w:rsidRDefault="00F67961">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color w:val="000000"/>
        </w:rPr>
      </w:pPr>
      <w:r w:rsidRPr="00646431">
        <w:rPr>
          <w:color w:val="000000"/>
        </w:rPr>
        <w:t>[TITLE]</w:t>
      </w:r>
    </w:p>
    <w:p w14:paraId="015CCFFF" w14:textId="77777777" w:rsidR="00216CBB" w:rsidRPr="00646431" w:rsidRDefault="00F67961">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color w:val="000000"/>
        </w:rPr>
      </w:pPr>
      <w:r w:rsidRPr="00646431">
        <w:rPr>
          <w:color w:val="000000"/>
        </w:rPr>
        <w:t>[CONTACT DETAILS]</w:t>
      </w:r>
    </w:p>
    <w:p w14:paraId="60A42CEC" w14:textId="77777777" w:rsidR="00216CBB" w:rsidRPr="00646431" w:rsidRDefault="00F67961">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color w:val="000000"/>
        </w:rPr>
      </w:pPr>
      <w:r w:rsidRPr="00646431">
        <w:rPr>
          <w:color w:val="000000"/>
        </w:rPr>
        <w:t xml:space="preserve">[COMPANY EMAIL] </w:t>
      </w:r>
    </w:p>
    <w:p w14:paraId="155C37EC" w14:textId="77777777" w:rsidR="00216CBB" w:rsidRPr="00646431" w:rsidRDefault="00216CB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sz w:val="20"/>
          <w:szCs w:val="20"/>
        </w:rPr>
      </w:pPr>
    </w:p>
    <w:sectPr w:rsidR="00216CBB" w:rsidRPr="00646431" w:rsidSect="00216CBB">
      <w:footerReference w:type="default" r:id="rId7"/>
      <w:pgSz w:w="12240" w:h="15840"/>
      <w:pgMar w:top="1440" w:right="1440" w:bottom="1440" w:left="1440" w:header="709" w:footer="70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EC073F" w14:textId="77777777" w:rsidR="00F67961" w:rsidRDefault="00F67961" w:rsidP="00216CBB">
      <w:r>
        <w:separator/>
      </w:r>
    </w:p>
  </w:endnote>
  <w:endnote w:type="continuationSeparator" w:id="0">
    <w:p w14:paraId="4510A562" w14:textId="77777777" w:rsidR="00F67961" w:rsidRDefault="00F67961" w:rsidP="00216C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B619F7" w14:textId="77777777" w:rsidR="00216CBB" w:rsidRDefault="00F67961">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b/>
        <w:color w:val="000000"/>
      </w:rPr>
    </w:pPr>
    <w:r>
      <w:rPr>
        <w:b/>
        <w:color w:val="000000"/>
      </w:rPr>
      <w:t xml:space="preserve">[YOUR COMPANY NAME] </w:t>
    </w:r>
  </w:p>
  <w:p w14:paraId="6D0EF2B8" w14:textId="77777777" w:rsidR="00216CBB" w:rsidRDefault="00F67961">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00"/>
      </w:rPr>
    </w:pPr>
    <w:r>
      <w:rPr>
        <w:color w:val="000000"/>
      </w:rPr>
      <w:t xml:space="preserve">[YOUR COMPLETE ADDRESS] </w:t>
    </w:r>
  </w:p>
  <w:p w14:paraId="71825C73" w14:textId="77777777" w:rsidR="00216CBB" w:rsidRDefault="00F67961">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00"/>
      </w:rPr>
    </w:pPr>
    <w:r>
      <w:rPr>
        <w:color w:val="000000"/>
      </w:rPr>
      <w:t>Tel: [CONTACT DETAILS] / Email: [EMAIL ADDRESS]</w:t>
    </w:r>
  </w:p>
  <w:p w14:paraId="31219F4A" w14:textId="77777777" w:rsidR="00216CBB" w:rsidRDefault="00EC2DD2">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FF"/>
        <w:u w:val="single"/>
      </w:rPr>
    </w:pPr>
    <w:hyperlink r:id="rId1">
      <w:r w:rsidR="00F67961">
        <w:rPr>
          <w:color w:val="0000FF"/>
          <w:u w:val="single"/>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A55C2B" w14:textId="77777777" w:rsidR="00F67961" w:rsidRDefault="00F67961" w:rsidP="00216CBB">
      <w:r>
        <w:separator/>
      </w:r>
    </w:p>
  </w:footnote>
  <w:footnote w:type="continuationSeparator" w:id="0">
    <w:p w14:paraId="26474923" w14:textId="77777777" w:rsidR="00F67961" w:rsidRDefault="00F67961" w:rsidP="00216CBB">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QyNTAwNjM0MTYzMjdV0lEKTi0uzszPAykwrAUAfuui5CwAAAA="/>
    <w:docVar w:name="Description" w:val="Keeping your customers informed of any relevant information on Improper Billing after Payment, works towards the reputation of your business.  TemplateGuru has an example of this Letter which you could download. TemplateGuru has samples of letters to help you communicate with your customers professionally.  There are many other sales and marketing letter templates for you to browse and download here. https://www.templateguru.co.za/templates/sales&amp;marketing/"/>
    <w:docVar w:name="Excerpt" w:val="RE: RESPONSE TO IMPROPER BILLING AFTER PAYMENT_x000a_Dear [CLIENT NAME],_x000a_On [DATE] we received your letter which indicated that we had a balance owing in the amount of [AMOUNT]."/>
    <w:docVar w:name="Tags" w:val="market analysis, business documents, entrepreneurship, entrepreneur, guideline, checklist, response to improper billing after payment template, response to improper billing after payment example, how to create a response to improper billing after payment letter, what is a response to improper billing after payment letter"/>
  </w:docVars>
  <w:rsids>
    <w:rsidRoot w:val="00216CBB"/>
    <w:rsid w:val="00070AE4"/>
    <w:rsid w:val="00216CBB"/>
    <w:rsid w:val="004106EB"/>
    <w:rsid w:val="00646431"/>
    <w:rsid w:val="00E44562"/>
    <w:rsid w:val="00EC2DD2"/>
    <w:rsid w:val="00F67961"/>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B4E8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ZA"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216CBB"/>
  </w:style>
  <w:style w:type="paragraph" w:styleId="Heading1">
    <w:name w:val="heading 1"/>
    <w:basedOn w:val="Normal1"/>
    <w:next w:val="Normal1"/>
    <w:rsid w:val="00216CBB"/>
    <w:pPr>
      <w:keepNext/>
      <w:keepLines/>
      <w:spacing w:before="480" w:after="120"/>
      <w:outlineLvl w:val="0"/>
    </w:pPr>
    <w:rPr>
      <w:b/>
      <w:sz w:val="48"/>
      <w:szCs w:val="48"/>
    </w:rPr>
  </w:style>
  <w:style w:type="paragraph" w:styleId="Heading2">
    <w:name w:val="heading 2"/>
    <w:basedOn w:val="Normal1"/>
    <w:next w:val="Normal1"/>
    <w:rsid w:val="00216CBB"/>
    <w:pPr>
      <w:keepNext/>
      <w:keepLines/>
      <w:spacing w:before="360" w:after="80"/>
      <w:outlineLvl w:val="1"/>
    </w:pPr>
    <w:rPr>
      <w:b/>
      <w:sz w:val="36"/>
      <w:szCs w:val="36"/>
    </w:rPr>
  </w:style>
  <w:style w:type="paragraph" w:styleId="Heading3">
    <w:name w:val="heading 3"/>
    <w:basedOn w:val="Normal1"/>
    <w:next w:val="Normal1"/>
    <w:rsid w:val="00216CBB"/>
    <w:pPr>
      <w:keepNext/>
      <w:keepLines/>
      <w:spacing w:before="280" w:after="80"/>
      <w:outlineLvl w:val="2"/>
    </w:pPr>
    <w:rPr>
      <w:b/>
      <w:sz w:val="28"/>
      <w:szCs w:val="28"/>
    </w:rPr>
  </w:style>
  <w:style w:type="paragraph" w:styleId="Heading4">
    <w:name w:val="heading 4"/>
    <w:basedOn w:val="Normal1"/>
    <w:next w:val="Normal1"/>
    <w:rsid w:val="00216CBB"/>
    <w:pPr>
      <w:keepNext/>
      <w:keepLines/>
      <w:spacing w:before="240" w:after="40"/>
      <w:outlineLvl w:val="3"/>
    </w:pPr>
    <w:rPr>
      <w:b/>
    </w:rPr>
  </w:style>
  <w:style w:type="paragraph" w:styleId="Heading5">
    <w:name w:val="heading 5"/>
    <w:basedOn w:val="Normal1"/>
    <w:next w:val="Normal1"/>
    <w:rsid w:val="00216CBB"/>
    <w:pPr>
      <w:keepNext/>
      <w:keepLines/>
      <w:spacing w:before="220" w:after="40"/>
      <w:outlineLvl w:val="4"/>
    </w:pPr>
    <w:rPr>
      <w:b/>
      <w:sz w:val="22"/>
      <w:szCs w:val="22"/>
    </w:rPr>
  </w:style>
  <w:style w:type="paragraph" w:styleId="Heading6">
    <w:name w:val="heading 6"/>
    <w:basedOn w:val="Normal1"/>
    <w:next w:val="Normal1"/>
    <w:rsid w:val="00216CBB"/>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216CBB"/>
  </w:style>
  <w:style w:type="paragraph" w:styleId="Title">
    <w:name w:val="Title"/>
    <w:basedOn w:val="Normal1"/>
    <w:next w:val="Normal1"/>
    <w:rsid w:val="00216CBB"/>
    <w:pPr>
      <w:keepNext/>
      <w:keepLines/>
      <w:spacing w:before="480" w:after="120"/>
    </w:pPr>
    <w:rPr>
      <w:b/>
      <w:sz w:val="72"/>
      <w:szCs w:val="72"/>
    </w:rPr>
  </w:style>
  <w:style w:type="paragraph" w:customStyle="1" w:styleId="Normal0">
    <w:name w:val="[Normal]"/>
    <w:qFormat/>
    <w:rsid w:val="00216CBB"/>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pPr>
    <w:rPr>
      <w:rFonts w:eastAsia="Arial" w:hAnsi="Arial"/>
    </w:rPr>
  </w:style>
  <w:style w:type="paragraph" w:styleId="Header">
    <w:name w:val="header"/>
    <w:basedOn w:val="Normal"/>
    <w:qFormat/>
    <w:rsid w:val="00216CBB"/>
    <w:pPr>
      <w:tabs>
        <w:tab w:val="center" w:pos="4320"/>
        <w:tab w:val="right" w:pos="8640"/>
      </w:tabs>
    </w:pPr>
  </w:style>
  <w:style w:type="paragraph" w:styleId="Footer">
    <w:name w:val="footer"/>
    <w:basedOn w:val="Normal"/>
    <w:qFormat/>
    <w:rsid w:val="00216CBB"/>
    <w:pPr>
      <w:tabs>
        <w:tab w:val="center" w:pos="4320"/>
        <w:tab w:val="right" w:pos="8640"/>
      </w:tabs>
    </w:pPr>
  </w:style>
  <w:style w:type="character" w:styleId="Hyperlink">
    <w:name w:val="Hyperlink"/>
    <w:qFormat/>
    <w:rsid w:val="00216CBB"/>
    <w:rPr>
      <w:color w:val="0000FF"/>
      <w:u w:val="single"/>
      <w:rtl w:val="0"/>
    </w:rPr>
  </w:style>
  <w:style w:type="character" w:styleId="HTMLTypewriter">
    <w:name w:val="HTML Typewriter"/>
    <w:qFormat/>
    <w:rsid w:val="00216CBB"/>
    <w:rPr>
      <w:rFonts w:ascii="Courier New" w:eastAsia="Courier New" w:hAnsi="Courier New" w:cs="Courier New"/>
      <w:sz w:val="20"/>
      <w:szCs w:val="20"/>
      <w:rtl w:val="0"/>
    </w:rPr>
  </w:style>
  <w:style w:type="paragraph" w:styleId="Subtitle">
    <w:name w:val="Subtitle"/>
    <w:basedOn w:val="Normal"/>
    <w:next w:val="Normal"/>
    <w:rsid w:val="00216CBB"/>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kcpb8PQASehrF7pN4sZcDGOFk4Q==">AMUW2mWOOmbuyttPqPTcZ0QaEXpPQyGA+3ZqGS5SSR/DEvFzXCsKHhWce7esV11dTk+WGZbIaYQTpQEhuWYZzLTU0J7J4WQ0H61d4kR6AcYapKatwfRyy4pe/LobweL6rAghO3iL4Zso</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110</Words>
  <Characters>526</Characters>
  <Application>Microsoft Office Word</Application>
  <DocSecurity>0</DocSecurity>
  <Lines>38</Lines>
  <Paragraphs>15</Paragraphs>
  <ScaleCrop>false</ScaleCrop>
  <Manager/>
  <Company/>
  <LinksUpToDate>false</LinksUpToDate>
  <CharactersWithSpaces>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1-15T13:16:00Z</dcterms:created>
  <dcterms:modified xsi:type="dcterms:W3CDTF">2019-10-21T19:18:00Z</dcterms:modified>
  <cp:category/>
</cp:coreProperties>
</file>